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456" w:rsidRDefault="00FA366B" w:rsidP="009C1456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Grading Criteria &amp; Assessment</w:t>
      </w:r>
      <w:r w:rsidR="00AB2E4E">
        <w:rPr>
          <w:b/>
          <w:sz w:val="32"/>
          <w:szCs w:val="32"/>
          <w:u w:val="single"/>
        </w:rPr>
        <w:t xml:space="preserve"> Checklist</w:t>
      </w:r>
    </w:p>
    <w:p w:rsidR="00F7364D" w:rsidRPr="00902E0E" w:rsidRDefault="00FA366B" w:rsidP="009C1456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Unit </w:t>
      </w:r>
      <w:r w:rsidR="009C1456">
        <w:rPr>
          <w:b/>
          <w:sz w:val="32"/>
          <w:szCs w:val="32"/>
          <w:u w:val="single"/>
        </w:rPr>
        <w:t>4</w:t>
      </w:r>
      <w:r w:rsidR="00F7364D" w:rsidRPr="00902E0E">
        <w:rPr>
          <w:b/>
          <w:sz w:val="32"/>
          <w:szCs w:val="32"/>
          <w:u w:val="single"/>
        </w:rPr>
        <w:t xml:space="preserve">: </w:t>
      </w:r>
      <w:r w:rsidR="009C1456">
        <w:rPr>
          <w:b/>
          <w:sz w:val="32"/>
          <w:szCs w:val="32"/>
          <w:u w:val="single"/>
        </w:rPr>
        <w:t xml:space="preserve">Creative Media Production </w:t>
      </w:r>
      <w:r w:rsidR="009C1456" w:rsidRPr="009C1456">
        <w:rPr>
          <w:b/>
          <w:sz w:val="32"/>
          <w:szCs w:val="32"/>
          <w:u w:val="single"/>
        </w:rPr>
        <w:t>Management Project</w:t>
      </w:r>
      <w:r w:rsidR="009C1456">
        <w:rPr>
          <w:b/>
          <w:sz w:val="32"/>
          <w:szCs w:val="32"/>
          <w:u w:val="single"/>
        </w:rPr>
        <w:t>–</w:t>
      </w:r>
      <w:r w:rsidR="008A6B86">
        <w:rPr>
          <w:b/>
          <w:sz w:val="32"/>
          <w:szCs w:val="32"/>
          <w:u w:val="single"/>
        </w:rPr>
        <w:t xml:space="preserve"> P</w:t>
      </w:r>
      <w:r w:rsidR="009C1456">
        <w:rPr>
          <w:b/>
          <w:sz w:val="32"/>
          <w:szCs w:val="32"/>
          <w:u w:val="single"/>
        </w:rPr>
        <w:t>1</w:t>
      </w:r>
      <w:r w:rsidR="008A6B86">
        <w:rPr>
          <w:b/>
          <w:sz w:val="32"/>
          <w:szCs w:val="32"/>
          <w:u w:val="single"/>
        </w:rPr>
        <w:t>/M</w:t>
      </w:r>
      <w:r w:rsidR="009C1456">
        <w:rPr>
          <w:b/>
          <w:sz w:val="32"/>
          <w:szCs w:val="32"/>
          <w:u w:val="single"/>
        </w:rPr>
        <w:t>1</w:t>
      </w:r>
      <w:r w:rsidR="008A6B86">
        <w:rPr>
          <w:b/>
          <w:sz w:val="32"/>
          <w:szCs w:val="32"/>
          <w:u w:val="single"/>
        </w:rPr>
        <w:t>/D</w:t>
      </w:r>
      <w:r w:rsidR="009C1456">
        <w:rPr>
          <w:b/>
          <w:sz w:val="32"/>
          <w:szCs w:val="32"/>
          <w:u w:val="single"/>
        </w:rPr>
        <w:t>1</w:t>
      </w:r>
    </w:p>
    <w:p w:rsidR="00F7364D" w:rsidRDefault="009C1456">
      <w:pPr>
        <w:rPr>
          <w:sz w:val="32"/>
        </w:rPr>
      </w:pPr>
      <w:r>
        <w:rPr>
          <w:noProof/>
          <w:lang w:eastAsia="en-GB"/>
        </w:rPr>
        <w:drawing>
          <wp:inline distT="0" distB="0" distL="0" distR="0" wp14:anchorId="38787656" wp14:editId="219399C4">
            <wp:extent cx="8824341" cy="1514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5899" t="32874" r="27138" b="52791"/>
                    <a:stretch/>
                  </pic:blipFill>
                  <pic:spPr bwMode="auto">
                    <a:xfrm>
                      <a:off x="0" y="0"/>
                      <a:ext cx="8836072" cy="1516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1456" w:rsidRDefault="009C1456" w:rsidP="009C1456">
      <w:pPr>
        <w:rPr>
          <w:b/>
          <w:sz w:val="32"/>
          <w:szCs w:val="32"/>
          <w:u w:val="single"/>
        </w:rPr>
      </w:pPr>
      <w:r w:rsidRPr="009C1456">
        <w:rPr>
          <w:b/>
          <w:sz w:val="32"/>
          <w:szCs w:val="32"/>
          <w:u w:val="single"/>
        </w:rPr>
        <w:t>Unit 5: Working to a Brief in the Creative Media Industries</w:t>
      </w:r>
    </w:p>
    <w:p w:rsidR="009C1456" w:rsidRPr="009C1456" w:rsidRDefault="009C1456" w:rsidP="009C1456">
      <w:pPr>
        <w:rPr>
          <w:b/>
          <w:sz w:val="32"/>
          <w:szCs w:val="32"/>
          <w:u w:val="single"/>
        </w:rPr>
      </w:pPr>
      <w:r>
        <w:rPr>
          <w:noProof/>
          <w:lang w:eastAsia="en-GB"/>
        </w:rPr>
        <w:drawing>
          <wp:inline distT="0" distB="0" distL="0" distR="0" wp14:anchorId="126F3603" wp14:editId="3FE061C0">
            <wp:extent cx="8840391" cy="12858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5684" t="47401" r="27031" b="40367"/>
                    <a:stretch/>
                  </pic:blipFill>
                  <pic:spPr bwMode="auto">
                    <a:xfrm>
                      <a:off x="0" y="0"/>
                      <a:ext cx="8857568" cy="1288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6B86" w:rsidRDefault="008A6B86">
      <w:pPr>
        <w:rPr>
          <w:b/>
          <w:sz w:val="24"/>
        </w:rPr>
      </w:pPr>
      <w:r w:rsidRPr="008A6B86">
        <w:rPr>
          <w:b/>
          <w:sz w:val="24"/>
        </w:rPr>
        <w:t xml:space="preserve">Assignment 2 – </w:t>
      </w:r>
      <w:r w:rsidR="00AC1186">
        <w:rPr>
          <w:b/>
          <w:sz w:val="24"/>
        </w:rPr>
        <w:t xml:space="preserve">Task 2: </w:t>
      </w:r>
      <w:r w:rsidR="00AC1186" w:rsidRPr="00AC1186">
        <w:rPr>
          <w:b/>
          <w:sz w:val="24"/>
        </w:rPr>
        <w:t>Originate, develop and research an idea for a game</w:t>
      </w:r>
    </w:p>
    <w:p w:rsidR="00FE03FC" w:rsidRPr="008A6B86" w:rsidRDefault="00FE03FC">
      <w:pPr>
        <w:rPr>
          <w:b/>
          <w:sz w:val="24"/>
        </w:rPr>
      </w:pPr>
      <w:r>
        <w:rPr>
          <w:b/>
          <w:sz w:val="24"/>
        </w:rPr>
        <w:t xml:space="preserve">Due: </w:t>
      </w:r>
      <w:r w:rsidR="00AC1186">
        <w:rPr>
          <w:b/>
          <w:sz w:val="24"/>
        </w:rPr>
        <w:t>22</w:t>
      </w:r>
      <w:r>
        <w:rPr>
          <w:b/>
          <w:sz w:val="24"/>
        </w:rPr>
        <w:t>/12/17</w:t>
      </w:r>
    </w:p>
    <w:p w:rsidR="00AC1186" w:rsidRPr="00AC1186" w:rsidRDefault="00AC1186" w:rsidP="00AC1186">
      <w:pPr>
        <w:autoSpaceDE w:val="0"/>
        <w:autoSpaceDN w:val="0"/>
        <w:adjustRightInd w:val="0"/>
      </w:pPr>
      <w:r w:rsidRPr="00AC1186">
        <w:t>Generate ideas for 4 original game ideas using mind mapping, mood board (</w:t>
      </w:r>
      <w:proofErr w:type="spellStart"/>
      <w:r w:rsidRPr="00AC1186">
        <w:t>Padlet</w:t>
      </w:r>
      <w:proofErr w:type="spellEnd"/>
      <w:r w:rsidRPr="00AC1186">
        <w:t xml:space="preserve">) and creating simple game design briefs. Choose one to develop further with a full design brief and comprehensive research. Your research should include the target audience for your game along with how well your game is </w:t>
      </w:r>
      <w:r w:rsidRPr="00AC1186">
        <w:lastRenderedPageBreak/>
        <w:t>likely to be received. Primary and secondary research should be used along with your own informed opinions. Justify your decision to take the final idea forward.</w:t>
      </w:r>
    </w:p>
    <w:p w:rsidR="00AC1186" w:rsidRDefault="00AC1186" w:rsidP="00AC1186">
      <w:pPr>
        <w:autoSpaceDE w:val="0"/>
        <w:autoSpaceDN w:val="0"/>
        <w:adjustRightInd w:val="0"/>
      </w:pPr>
      <w:r w:rsidRPr="00440285">
        <w:rPr>
          <w:b/>
        </w:rPr>
        <w:t>Hand in:</w:t>
      </w:r>
      <w:r w:rsidRPr="00AC1186">
        <w:t xml:space="preserve"> When completed a blog post should link to all task documents and submitted via my website.</w:t>
      </w:r>
    </w:p>
    <w:p w:rsidR="00860305" w:rsidRPr="00FE03FC" w:rsidRDefault="003B5824" w:rsidP="00FE03FC">
      <w:r w:rsidRPr="00FE03FC">
        <w:t xml:space="preserve">Your documentation </w:t>
      </w:r>
      <w:r w:rsidR="00FE03FC" w:rsidRPr="00FE03FC">
        <w:t>must</w:t>
      </w:r>
      <w:r w:rsidR="00FE03FC">
        <w:t xml:space="preserve"> </w:t>
      </w:r>
      <w:r w:rsidR="00AC1186">
        <w:t>will include elements of</w:t>
      </w:r>
      <w:r w:rsidRPr="00FE03FC">
        <w:t>:</w:t>
      </w:r>
    </w:p>
    <w:p w:rsidR="00AC1186" w:rsidRDefault="00AC1186" w:rsidP="00AC1186">
      <w:pPr>
        <w:numPr>
          <w:ilvl w:val="0"/>
          <w:numId w:val="7"/>
        </w:numPr>
      </w:pPr>
      <w:r w:rsidRPr="00AC1186">
        <w:rPr>
          <w:b/>
        </w:rPr>
        <w:t>Originate ideas</w:t>
      </w:r>
      <w:r>
        <w:t>: group and individual brainstorming; analysis of each idea; selection; justification</w:t>
      </w:r>
    </w:p>
    <w:p w:rsidR="00AC1186" w:rsidRDefault="00AC1186" w:rsidP="00AC1186">
      <w:pPr>
        <w:numPr>
          <w:ilvl w:val="0"/>
          <w:numId w:val="7"/>
        </w:numPr>
      </w:pPr>
      <w:r w:rsidRPr="00AC1186">
        <w:rPr>
          <w:b/>
        </w:rPr>
        <w:t>Develop an idea</w:t>
      </w:r>
      <w:r>
        <w:t>: e.g. mood boards, thumbnails, mock-ups, surveys</w:t>
      </w:r>
    </w:p>
    <w:p w:rsidR="00AC1186" w:rsidRDefault="00AC1186" w:rsidP="00AC1186">
      <w:pPr>
        <w:numPr>
          <w:ilvl w:val="0"/>
          <w:numId w:val="7"/>
        </w:numPr>
      </w:pPr>
      <w:r w:rsidRPr="00AC1186">
        <w:rPr>
          <w:b/>
        </w:rPr>
        <w:t>Constraints</w:t>
      </w:r>
      <w:r>
        <w:t xml:space="preserve">: time; costs; personnel; resources; </w:t>
      </w:r>
    </w:p>
    <w:p w:rsidR="00AC1186" w:rsidRDefault="00AC1186" w:rsidP="00AC1186">
      <w:pPr>
        <w:numPr>
          <w:ilvl w:val="0"/>
          <w:numId w:val="7"/>
        </w:numPr>
      </w:pPr>
      <w:r w:rsidRPr="00AC1186">
        <w:rPr>
          <w:b/>
        </w:rPr>
        <w:t>Legal and ethical considerations</w:t>
      </w:r>
      <w:r>
        <w:t>, e.g. privacy, libel law, defamation, race discrimination law, data protection, freedom of information; codes of practice; copyright (requirement, owner, clearance, cost)</w:t>
      </w:r>
    </w:p>
    <w:p w:rsidR="00AC1186" w:rsidRPr="00FE03FC" w:rsidRDefault="00AC1186" w:rsidP="00AC1186">
      <w:pPr>
        <w:numPr>
          <w:ilvl w:val="0"/>
          <w:numId w:val="7"/>
        </w:numPr>
      </w:pPr>
      <w:r w:rsidRPr="00AC1186">
        <w:rPr>
          <w:b/>
        </w:rPr>
        <w:t>Research an idea</w:t>
      </w:r>
      <w:r>
        <w:t>: audience research, e.g. age, gender, socio-economic grouping, lifestyle, location;</w:t>
      </w:r>
    </w:p>
    <w:p w:rsidR="008A6B86" w:rsidRDefault="00FE03FC">
      <w:r>
        <w:t>All documentation should be explained while linking to your brief whenever possible.</w:t>
      </w:r>
    </w:p>
    <w:p w:rsidR="00440285" w:rsidRDefault="00440285">
      <w:pPr>
        <w:rPr>
          <w:b/>
        </w:rPr>
      </w:pPr>
    </w:p>
    <w:p w:rsidR="00440285" w:rsidRDefault="00440285">
      <w:pPr>
        <w:rPr>
          <w:b/>
        </w:rPr>
      </w:pPr>
    </w:p>
    <w:p w:rsidR="00440285" w:rsidRDefault="00440285">
      <w:pPr>
        <w:rPr>
          <w:b/>
        </w:rPr>
      </w:pPr>
    </w:p>
    <w:p w:rsidR="00440285" w:rsidRDefault="00440285">
      <w:pPr>
        <w:rPr>
          <w:b/>
        </w:rPr>
      </w:pPr>
    </w:p>
    <w:p w:rsidR="00440285" w:rsidRDefault="00440285">
      <w:pPr>
        <w:rPr>
          <w:b/>
        </w:rPr>
      </w:pPr>
    </w:p>
    <w:p w:rsidR="00440285" w:rsidRDefault="00440285">
      <w:pPr>
        <w:rPr>
          <w:b/>
        </w:rPr>
      </w:pPr>
    </w:p>
    <w:p w:rsidR="00440285" w:rsidRDefault="00440285">
      <w:pPr>
        <w:rPr>
          <w:b/>
        </w:rPr>
      </w:pPr>
    </w:p>
    <w:p w:rsidR="00FE03FC" w:rsidRPr="00FE03FC" w:rsidRDefault="00FE03FC">
      <w:pPr>
        <w:rPr>
          <w:b/>
        </w:rPr>
      </w:pPr>
      <w:r w:rsidRPr="00FE03FC">
        <w:rPr>
          <w:b/>
        </w:rPr>
        <w:lastRenderedPageBreak/>
        <w:t>Merit Criteria</w:t>
      </w:r>
      <w:r w:rsidR="008A6B86" w:rsidRPr="00FE03FC">
        <w:rPr>
          <w:b/>
        </w:rPr>
        <w:t xml:space="preserve">: </w:t>
      </w:r>
    </w:p>
    <w:p w:rsidR="00440285" w:rsidRDefault="00440285" w:rsidP="00440285">
      <w:pPr>
        <w:pStyle w:val="ListParagraph"/>
        <w:numPr>
          <w:ilvl w:val="0"/>
          <w:numId w:val="10"/>
        </w:numPr>
      </w:pPr>
      <w:r>
        <w:t xml:space="preserve">You will make careful plans which are appropriate, in the case of a group project, to their particular areas of responsibility. </w:t>
      </w:r>
    </w:p>
    <w:p w:rsidR="00440285" w:rsidRDefault="00440285" w:rsidP="00440285">
      <w:pPr>
        <w:pStyle w:val="ListParagraph"/>
        <w:numPr>
          <w:ilvl w:val="0"/>
          <w:numId w:val="10"/>
        </w:numPr>
      </w:pPr>
      <w:r>
        <w:t xml:space="preserve">You will communicate ideas with confidence making valuable contributions to the planning stages. </w:t>
      </w:r>
    </w:p>
    <w:p w:rsidR="00440285" w:rsidRDefault="00440285" w:rsidP="00440285">
      <w:pPr>
        <w:pStyle w:val="ListParagraph"/>
        <w:numPr>
          <w:ilvl w:val="0"/>
          <w:numId w:val="10"/>
        </w:numPr>
      </w:pPr>
      <w:r>
        <w:t xml:space="preserve">Work will be approached methodically and with adequate preparation, ideas being worked out and presented neatly. </w:t>
      </w:r>
    </w:p>
    <w:p w:rsidR="00440285" w:rsidRDefault="00440285" w:rsidP="00440285">
      <w:pPr>
        <w:pStyle w:val="ListParagraph"/>
        <w:numPr>
          <w:ilvl w:val="0"/>
          <w:numId w:val="10"/>
        </w:numPr>
      </w:pPr>
      <w:r>
        <w:t xml:space="preserve">Processes will be undertaken with care and, generally speaking, thought will be put into the work. </w:t>
      </w:r>
    </w:p>
    <w:p w:rsidR="00440285" w:rsidRDefault="00440285" w:rsidP="00440285">
      <w:pPr>
        <w:pStyle w:val="ListParagraph"/>
        <w:numPr>
          <w:ilvl w:val="0"/>
          <w:numId w:val="10"/>
        </w:numPr>
      </w:pPr>
      <w:r>
        <w:t xml:space="preserve">Learners will explain how their research relates to and supports the production. Any treatment produced will describe a game which is relevant, appropriate and achievable. </w:t>
      </w:r>
    </w:p>
    <w:p w:rsidR="00FE03FC" w:rsidRPr="00AB2E4E" w:rsidRDefault="00AB2E4E">
      <w:pPr>
        <w:rPr>
          <w:b/>
        </w:rPr>
      </w:pPr>
      <w:r w:rsidRPr="00AB2E4E">
        <w:rPr>
          <w:b/>
        </w:rPr>
        <w:t>Distinction Criteria:</w:t>
      </w:r>
    </w:p>
    <w:p w:rsidR="00440285" w:rsidRDefault="00440285" w:rsidP="00440285">
      <w:pPr>
        <w:pStyle w:val="ListParagraph"/>
        <w:numPr>
          <w:ilvl w:val="0"/>
          <w:numId w:val="11"/>
        </w:numPr>
      </w:pPr>
      <w:r>
        <w:t xml:space="preserve">You will produce a clear idea for a project with a well-defined target audience. </w:t>
      </w:r>
    </w:p>
    <w:p w:rsidR="00440285" w:rsidRDefault="00440285" w:rsidP="00440285">
      <w:pPr>
        <w:pStyle w:val="ListParagraph"/>
        <w:numPr>
          <w:ilvl w:val="0"/>
          <w:numId w:val="11"/>
        </w:numPr>
      </w:pPr>
      <w:r>
        <w:t xml:space="preserve">You will have done thorough research and planning which will be aimed at taking into account the needs and interests of the target audience. </w:t>
      </w:r>
    </w:p>
    <w:p w:rsidR="00440285" w:rsidRDefault="00440285" w:rsidP="00440285">
      <w:pPr>
        <w:pStyle w:val="ListParagraph"/>
        <w:numPr>
          <w:ilvl w:val="0"/>
          <w:numId w:val="11"/>
        </w:numPr>
      </w:pPr>
      <w:r>
        <w:t xml:space="preserve">You will adopt an approach and attitude to this work which would not be out of place in a professional context and contributions to group work will be consistently positive and creative. </w:t>
      </w:r>
    </w:p>
    <w:p w:rsidR="00440285" w:rsidRDefault="00440285" w:rsidP="00440285">
      <w:pPr>
        <w:pStyle w:val="ListParagraph"/>
        <w:numPr>
          <w:ilvl w:val="0"/>
          <w:numId w:val="11"/>
        </w:numPr>
      </w:pPr>
      <w:r>
        <w:t xml:space="preserve">Distinction grade learners will typically take a lead in group discussions, steering them in the right direction and taking responsibility for making decisions where necessary. </w:t>
      </w:r>
    </w:p>
    <w:p w:rsidR="00FE03FC" w:rsidRDefault="00440285" w:rsidP="00440285">
      <w:pPr>
        <w:pStyle w:val="ListParagraph"/>
        <w:numPr>
          <w:ilvl w:val="0"/>
          <w:numId w:val="11"/>
        </w:numPr>
      </w:pPr>
      <w:r>
        <w:t>Any treatment will be fully informed and will demonstrate clear, appropriate and thoroughly developed ideas for a production.</w:t>
      </w:r>
    </w:p>
    <w:p w:rsidR="008A6B86" w:rsidRDefault="008A6B86"/>
    <w:p w:rsidR="007B7FAF" w:rsidRDefault="007B7FAF">
      <w:pPr>
        <w:rPr>
          <w:sz w:val="32"/>
        </w:rPr>
      </w:pPr>
    </w:p>
    <w:p w:rsidR="00440285" w:rsidRDefault="00440285">
      <w:pPr>
        <w:rPr>
          <w:b/>
          <w:bCs/>
          <w:sz w:val="32"/>
          <w:u w:val="single"/>
        </w:rPr>
      </w:pPr>
      <w:r>
        <w:rPr>
          <w:b/>
          <w:bCs/>
          <w:sz w:val="32"/>
          <w:u w:val="single"/>
        </w:rPr>
        <w:br w:type="page"/>
      </w:r>
    </w:p>
    <w:p w:rsidR="00203032" w:rsidRPr="00902E0E" w:rsidRDefault="002A6DCA" w:rsidP="00902E0E">
      <w:pPr>
        <w:rPr>
          <w:sz w:val="32"/>
        </w:rPr>
      </w:pPr>
      <w:r w:rsidRPr="00902E0E">
        <w:rPr>
          <w:b/>
          <w:bCs/>
          <w:sz w:val="32"/>
          <w:u w:val="single"/>
        </w:rPr>
        <w:lastRenderedPageBreak/>
        <w:t xml:space="preserve">ASSIGNMENT DEADLINE: </w:t>
      </w:r>
      <w:r w:rsidR="00440285">
        <w:rPr>
          <w:b/>
          <w:bCs/>
          <w:sz w:val="32"/>
          <w:u w:val="single"/>
        </w:rPr>
        <w:t>22</w:t>
      </w:r>
      <w:r w:rsidR="00440285">
        <w:rPr>
          <w:b/>
          <w:bCs/>
          <w:sz w:val="32"/>
          <w:u w:val="single"/>
          <w:vertAlign w:val="superscript"/>
        </w:rPr>
        <w:t>nd</w:t>
      </w:r>
      <w:r w:rsidR="00A40702">
        <w:rPr>
          <w:b/>
          <w:bCs/>
          <w:sz w:val="32"/>
          <w:u w:val="single"/>
        </w:rPr>
        <w:t xml:space="preserve"> </w:t>
      </w:r>
      <w:r w:rsidR="00AB2E4E">
        <w:rPr>
          <w:b/>
          <w:bCs/>
          <w:sz w:val="32"/>
          <w:u w:val="single"/>
        </w:rPr>
        <w:t>Dec</w:t>
      </w:r>
      <w:r w:rsidRPr="00902E0E">
        <w:rPr>
          <w:b/>
          <w:bCs/>
          <w:sz w:val="32"/>
          <w:u w:val="single"/>
        </w:rPr>
        <w:t xml:space="preserve"> </w:t>
      </w:r>
      <w:r w:rsidR="00A40702">
        <w:rPr>
          <w:b/>
          <w:bCs/>
          <w:sz w:val="32"/>
          <w:u w:val="single"/>
        </w:rPr>
        <w:t>20</w:t>
      </w:r>
      <w:r w:rsidR="00AB2E4E">
        <w:rPr>
          <w:b/>
          <w:bCs/>
          <w:sz w:val="32"/>
          <w:u w:val="single"/>
        </w:rPr>
        <w:t>17</w:t>
      </w:r>
    </w:p>
    <w:p w:rsidR="004952DB" w:rsidRPr="008668F0" w:rsidRDefault="004952DB" w:rsidP="004952DB">
      <w:pPr>
        <w:rPr>
          <w:b/>
          <w:sz w:val="32"/>
        </w:rPr>
      </w:pPr>
      <w:r w:rsidRPr="008668F0">
        <w:rPr>
          <w:b/>
          <w:sz w:val="32"/>
        </w:rPr>
        <w:t xml:space="preserve">Student Name: </w:t>
      </w:r>
    </w:p>
    <w:p w:rsidR="001A7210" w:rsidRPr="001A7210" w:rsidRDefault="0036041F" w:rsidP="004952DB">
      <w:pPr>
        <w:rPr>
          <w:b/>
          <w:sz w:val="32"/>
          <w:u w:val="single"/>
        </w:rPr>
      </w:pPr>
      <w:r w:rsidRPr="001A7210">
        <w:rPr>
          <w:b/>
          <w:sz w:val="32"/>
          <w:u w:val="single"/>
        </w:rPr>
        <w:t>Checklist</w:t>
      </w:r>
      <w:r>
        <w:rPr>
          <w:b/>
          <w:sz w:val="32"/>
          <w:u w:val="single"/>
        </w:rPr>
        <w:t xml:space="preserve"> (</w:t>
      </w:r>
      <w:r w:rsidR="00E77B14">
        <w:rPr>
          <w:b/>
          <w:sz w:val="32"/>
          <w:u w:val="single"/>
        </w:rPr>
        <w:t>Compulsory)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1325"/>
        <w:gridCol w:w="3909"/>
        <w:gridCol w:w="2699"/>
        <w:gridCol w:w="3543"/>
        <w:gridCol w:w="2268"/>
      </w:tblGrid>
      <w:tr w:rsidR="00902E0E" w:rsidTr="00902E0E">
        <w:trPr>
          <w:trHeight w:val="1118"/>
        </w:trPr>
        <w:tc>
          <w:tcPr>
            <w:tcW w:w="482" w:type="pct"/>
          </w:tcPr>
          <w:p w:rsidR="00902E0E" w:rsidRPr="00B73F95" w:rsidRDefault="00902E0E" w:rsidP="00764B81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Date</w:t>
            </w:r>
          </w:p>
        </w:tc>
        <w:tc>
          <w:tcPr>
            <w:tcW w:w="1422" w:type="pct"/>
          </w:tcPr>
          <w:p w:rsidR="00902E0E" w:rsidRPr="00B73F95" w:rsidRDefault="00902E0E" w:rsidP="0084532D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Game check list</w:t>
            </w:r>
          </w:p>
        </w:tc>
        <w:tc>
          <w:tcPr>
            <w:tcW w:w="982" w:type="pct"/>
          </w:tcPr>
          <w:p w:rsidR="00902E0E" w:rsidRPr="00B73F95" w:rsidRDefault="00902E0E" w:rsidP="00764B81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Outcome achieved</w:t>
            </w:r>
          </w:p>
          <w:p w:rsidR="00902E0E" w:rsidRPr="00B73F95" w:rsidRDefault="00902E0E" w:rsidP="00764B81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Yes/ No</w:t>
            </w:r>
          </w:p>
        </w:tc>
        <w:tc>
          <w:tcPr>
            <w:tcW w:w="1289" w:type="pct"/>
          </w:tcPr>
          <w:p w:rsidR="00902E0E" w:rsidRPr="00B73F95" w:rsidRDefault="00902E0E" w:rsidP="00764B81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Any actions to be carried forward</w:t>
            </w:r>
          </w:p>
        </w:tc>
        <w:tc>
          <w:tcPr>
            <w:tcW w:w="825" w:type="pct"/>
          </w:tcPr>
          <w:p w:rsidR="00902E0E" w:rsidRPr="00B73F95" w:rsidRDefault="00902E0E" w:rsidP="00764B81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Learner &amp; Staff</w:t>
            </w:r>
          </w:p>
          <w:p w:rsidR="00902E0E" w:rsidRPr="00B73F95" w:rsidRDefault="00902E0E" w:rsidP="00764B81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initial</w:t>
            </w:r>
          </w:p>
        </w:tc>
      </w:tr>
      <w:tr w:rsidR="00902E0E" w:rsidRPr="00204AEB" w:rsidTr="00902E0E">
        <w:trPr>
          <w:trHeight w:val="1218"/>
        </w:trPr>
        <w:tc>
          <w:tcPr>
            <w:tcW w:w="482" w:type="pct"/>
          </w:tcPr>
          <w:p w:rsidR="00902E0E" w:rsidRPr="00204AEB" w:rsidRDefault="00902E0E" w:rsidP="00764B81">
            <w:pPr>
              <w:rPr>
                <w:sz w:val="28"/>
                <w:szCs w:val="28"/>
              </w:rPr>
            </w:pPr>
          </w:p>
          <w:p w:rsidR="00902E0E" w:rsidRPr="00204AEB" w:rsidRDefault="00902E0E" w:rsidP="00764B81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902E0E" w:rsidRPr="00204AEB" w:rsidRDefault="00AC1186" w:rsidP="00AC1186">
            <w:pPr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AC1186">
              <w:t xml:space="preserve">Generate ideas for </w:t>
            </w:r>
            <w:r w:rsidRPr="00440285">
              <w:rPr>
                <w:u w:val="single"/>
              </w:rPr>
              <w:t>4 original game ideas</w:t>
            </w:r>
            <w:r w:rsidRPr="00AC1186">
              <w:t xml:space="preserve"> using mind mapping, mood board (</w:t>
            </w:r>
            <w:proofErr w:type="spellStart"/>
            <w:r w:rsidRPr="00AC1186">
              <w:t>Padlet</w:t>
            </w:r>
            <w:proofErr w:type="spellEnd"/>
            <w:r w:rsidRPr="00AC1186">
              <w:t xml:space="preserve">) and creating simple game design briefs. </w:t>
            </w:r>
          </w:p>
        </w:tc>
        <w:tc>
          <w:tcPr>
            <w:tcW w:w="982" w:type="pct"/>
          </w:tcPr>
          <w:p w:rsidR="00902E0E" w:rsidRPr="00204AEB" w:rsidRDefault="00902E0E" w:rsidP="00764B81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902E0E" w:rsidRPr="00204AEB" w:rsidRDefault="00902E0E" w:rsidP="00764B81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902E0E" w:rsidRPr="00204AEB" w:rsidRDefault="00902E0E" w:rsidP="00764B81">
            <w:pPr>
              <w:rPr>
                <w:sz w:val="28"/>
                <w:szCs w:val="28"/>
              </w:rPr>
            </w:pPr>
          </w:p>
        </w:tc>
      </w:tr>
      <w:tr w:rsidR="0036781F" w:rsidRPr="00204AEB" w:rsidTr="00902E0E">
        <w:trPr>
          <w:trHeight w:val="1218"/>
        </w:trPr>
        <w:tc>
          <w:tcPr>
            <w:tcW w:w="482" w:type="pct"/>
          </w:tcPr>
          <w:p w:rsidR="0036781F" w:rsidRDefault="0036781F" w:rsidP="00764B81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AC1186" w:rsidRPr="00AC1186" w:rsidRDefault="00AC1186" w:rsidP="00AC1186">
            <w:pPr>
              <w:autoSpaceDE w:val="0"/>
              <w:autoSpaceDN w:val="0"/>
              <w:adjustRightInd w:val="0"/>
            </w:pPr>
            <w:r w:rsidRPr="00AC1186">
              <w:t xml:space="preserve">Choose </w:t>
            </w:r>
            <w:r w:rsidRPr="00440285">
              <w:rPr>
                <w:u w:val="single"/>
              </w:rPr>
              <w:t>one to develop further</w:t>
            </w:r>
            <w:r w:rsidRPr="00AC1186">
              <w:t xml:space="preserve"> with a full design brief and comprehensive research. </w:t>
            </w:r>
          </w:p>
          <w:p w:rsidR="0036781F" w:rsidRPr="001A7210" w:rsidRDefault="0036781F" w:rsidP="00764B81">
            <w:pPr>
              <w:rPr>
                <w:b/>
                <w:sz w:val="28"/>
                <w:szCs w:val="28"/>
              </w:rPr>
            </w:pPr>
          </w:p>
        </w:tc>
        <w:tc>
          <w:tcPr>
            <w:tcW w:w="982" w:type="pct"/>
          </w:tcPr>
          <w:p w:rsidR="0036781F" w:rsidRPr="00204AEB" w:rsidRDefault="0036781F" w:rsidP="00764B81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36781F" w:rsidRPr="00204AEB" w:rsidRDefault="0036781F" w:rsidP="00764B81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36781F" w:rsidRPr="00204AEB" w:rsidRDefault="0036781F" w:rsidP="00764B81">
            <w:pPr>
              <w:rPr>
                <w:sz w:val="28"/>
                <w:szCs w:val="28"/>
              </w:rPr>
            </w:pPr>
          </w:p>
        </w:tc>
      </w:tr>
      <w:tr w:rsidR="0036781F" w:rsidRPr="00204AEB" w:rsidTr="00902E0E">
        <w:trPr>
          <w:trHeight w:val="1218"/>
        </w:trPr>
        <w:tc>
          <w:tcPr>
            <w:tcW w:w="482" w:type="pct"/>
          </w:tcPr>
          <w:p w:rsidR="0036781F" w:rsidRDefault="0036781F" w:rsidP="00764B81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36781F" w:rsidRPr="001A7210" w:rsidRDefault="00AC1186" w:rsidP="00AC1186">
            <w:pPr>
              <w:rPr>
                <w:b/>
                <w:sz w:val="28"/>
                <w:szCs w:val="28"/>
              </w:rPr>
            </w:pPr>
            <w:r w:rsidRPr="00440285">
              <w:rPr>
                <w:u w:val="single"/>
              </w:rPr>
              <w:t>Research should take</w:t>
            </w:r>
            <w:r>
              <w:t xml:space="preserve"> place </w:t>
            </w:r>
            <w:r w:rsidRPr="00AC1186">
              <w:t>include</w:t>
            </w:r>
            <w:r>
              <w:t>d finding out</w:t>
            </w:r>
            <w:r w:rsidRPr="00AC1186">
              <w:t xml:space="preserve"> the target audience for your game along with how well your game is likely to be received. </w:t>
            </w:r>
          </w:p>
        </w:tc>
        <w:tc>
          <w:tcPr>
            <w:tcW w:w="982" w:type="pct"/>
          </w:tcPr>
          <w:p w:rsidR="0036781F" w:rsidRPr="00204AEB" w:rsidRDefault="0036781F" w:rsidP="00764B81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36781F" w:rsidRPr="00204AEB" w:rsidRDefault="0036781F" w:rsidP="00764B81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36781F" w:rsidRPr="00204AEB" w:rsidRDefault="0036781F" w:rsidP="00764B81">
            <w:pPr>
              <w:rPr>
                <w:sz w:val="28"/>
                <w:szCs w:val="28"/>
              </w:rPr>
            </w:pPr>
          </w:p>
        </w:tc>
      </w:tr>
      <w:tr w:rsidR="00AC1186" w:rsidRPr="00204AEB" w:rsidTr="00902E0E">
        <w:trPr>
          <w:trHeight w:val="1218"/>
        </w:trPr>
        <w:tc>
          <w:tcPr>
            <w:tcW w:w="482" w:type="pct"/>
          </w:tcPr>
          <w:p w:rsidR="00AC1186" w:rsidRDefault="00AC1186" w:rsidP="00764B81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AC1186" w:rsidRDefault="00AC1186" w:rsidP="00AC1186">
            <w:r w:rsidRPr="00440285">
              <w:rPr>
                <w:u w:val="single"/>
              </w:rPr>
              <w:t>Primary research</w:t>
            </w:r>
            <w:r>
              <w:t xml:space="preserve"> conducted such as interviews, surveys and/or focus groups.</w:t>
            </w:r>
            <w:r w:rsidR="00440285">
              <w:t xml:space="preserve"> What have you learner from this information?</w:t>
            </w:r>
          </w:p>
        </w:tc>
        <w:tc>
          <w:tcPr>
            <w:tcW w:w="982" w:type="pct"/>
          </w:tcPr>
          <w:p w:rsidR="00AC1186" w:rsidRPr="00204AEB" w:rsidRDefault="00AC1186" w:rsidP="00764B81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AC1186" w:rsidRPr="00204AEB" w:rsidRDefault="00AC1186" w:rsidP="00764B81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AC1186" w:rsidRPr="00204AEB" w:rsidRDefault="00AC1186" w:rsidP="00764B81">
            <w:pPr>
              <w:rPr>
                <w:sz w:val="28"/>
                <w:szCs w:val="28"/>
              </w:rPr>
            </w:pPr>
          </w:p>
        </w:tc>
      </w:tr>
      <w:tr w:rsidR="00902E0E" w:rsidRPr="00204AEB" w:rsidTr="00902E0E">
        <w:trPr>
          <w:trHeight w:val="1218"/>
        </w:trPr>
        <w:tc>
          <w:tcPr>
            <w:tcW w:w="482" w:type="pct"/>
          </w:tcPr>
          <w:p w:rsidR="00902E0E" w:rsidRPr="00204AEB" w:rsidRDefault="00902E0E" w:rsidP="005365B2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902E0E" w:rsidRPr="00204AEB" w:rsidRDefault="00AC1186" w:rsidP="00AC1186">
            <w:pPr>
              <w:rPr>
                <w:sz w:val="28"/>
                <w:szCs w:val="28"/>
              </w:rPr>
            </w:pPr>
            <w:r w:rsidRPr="00440285">
              <w:rPr>
                <w:u w:val="single"/>
              </w:rPr>
              <w:t>Secondary research</w:t>
            </w:r>
            <w:r w:rsidRPr="00AC1186">
              <w:t xml:space="preserve"> </w:t>
            </w:r>
            <w:r>
              <w:t>to take place along with an evaluation of how this affects your game</w:t>
            </w:r>
            <w:r w:rsidRPr="00AC1186">
              <w:t xml:space="preserve">. </w:t>
            </w:r>
            <w:r>
              <w:t>Look at previous similar games, how were they received with regards to sales and reviews. What can you learn from them?</w:t>
            </w:r>
          </w:p>
        </w:tc>
        <w:tc>
          <w:tcPr>
            <w:tcW w:w="982" w:type="pct"/>
          </w:tcPr>
          <w:p w:rsidR="00902E0E" w:rsidRPr="00204AEB" w:rsidRDefault="00902E0E" w:rsidP="00764B81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902E0E" w:rsidRPr="00204AEB" w:rsidRDefault="00902E0E" w:rsidP="00764B81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902E0E" w:rsidRPr="00204AEB" w:rsidRDefault="00902E0E" w:rsidP="00764B81">
            <w:pPr>
              <w:rPr>
                <w:sz w:val="28"/>
                <w:szCs w:val="28"/>
              </w:rPr>
            </w:pPr>
          </w:p>
        </w:tc>
      </w:tr>
      <w:tr w:rsidR="0021070A" w:rsidRPr="00204AEB" w:rsidTr="00902E0E">
        <w:trPr>
          <w:trHeight w:val="1218"/>
        </w:trPr>
        <w:tc>
          <w:tcPr>
            <w:tcW w:w="482" w:type="pct"/>
          </w:tcPr>
          <w:p w:rsidR="0021070A" w:rsidRDefault="0021070A" w:rsidP="005365B2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21070A" w:rsidRPr="00440285" w:rsidRDefault="00AC1186" w:rsidP="004F4F15">
            <w:pPr>
              <w:rPr>
                <w:b/>
                <w:sz w:val="28"/>
                <w:szCs w:val="28"/>
                <w:u w:val="single"/>
              </w:rPr>
            </w:pPr>
            <w:r w:rsidRPr="00440285">
              <w:rPr>
                <w:u w:val="single"/>
              </w:rPr>
              <w:t>Justify your decision to take the final idea forward.</w:t>
            </w:r>
          </w:p>
        </w:tc>
        <w:tc>
          <w:tcPr>
            <w:tcW w:w="982" w:type="pct"/>
          </w:tcPr>
          <w:p w:rsidR="0021070A" w:rsidRPr="00204AEB" w:rsidRDefault="0021070A" w:rsidP="00764B81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21070A" w:rsidRPr="00204AEB" w:rsidRDefault="0021070A" w:rsidP="00764B81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21070A" w:rsidRPr="00204AEB" w:rsidRDefault="0021070A" w:rsidP="00764B81">
            <w:pPr>
              <w:rPr>
                <w:sz w:val="28"/>
                <w:szCs w:val="28"/>
              </w:rPr>
            </w:pPr>
          </w:p>
        </w:tc>
      </w:tr>
    </w:tbl>
    <w:p w:rsidR="00440285" w:rsidRDefault="00440285" w:rsidP="004952DB">
      <w:pPr>
        <w:rPr>
          <w:b/>
          <w:sz w:val="32"/>
          <w:szCs w:val="32"/>
          <w:u w:val="single"/>
        </w:rPr>
      </w:pPr>
    </w:p>
    <w:p w:rsidR="001A7210" w:rsidRPr="00B73F95" w:rsidRDefault="007B7FAF" w:rsidP="004952DB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Merit Criteria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1325"/>
        <w:gridCol w:w="3909"/>
        <w:gridCol w:w="2699"/>
        <w:gridCol w:w="3543"/>
        <w:gridCol w:w="2268"/>
      </w:tblGrid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Date</w:t>
            </w:r>
          </w:p>
        </w:tc>
        <w:tc>
          <w:tcPr>
            <w:tcW w:w="1422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Game check list</w:t>
            </w:r>
          </w:p>
        </w:tc>
        <w:tc>
          <w:tcPr>
            <w:tcW w:w="982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Outcome achieved</w:t>
            </w:r>
          </w:p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Yes/ No</w:t>
            </w:r>
          </w:p>
        </w:tc>
        <w:tc>
          <w:tcPr>
            <w:tcW w:w="1289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Any actions to be carried forward</w:t>
            </w:r>
          </w:p>
        </w:tc>
        <w:tc>
          <w:tcPr>
            <w:tcW w:w="825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Learner &amp; Staff</w:t>
            </w:r>
          </w:p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initial</w:t>
            </w: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7B7FAF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D50F7B" w:rsidRDefault="00D50F7B" w:rsidP="00D50F7B">
            <w:r>
              <w:t xml:space="preserve">You will make careful plans which are appropriate, in the case of a group project, to </w:t>
            </w:r>
            <w:r>
              <w:t>your</w:t>
            </w:r>
            <w:r>
              <w:t xml:space="preserve"> particular areas</w:t>
            </w:r>
            <w:bookmarkStart w:id="0" w:name="_GoBack"/>
            <w:bookmarkEnd w:id="0"/>
            <w:r>
              <w:t xml:space="preserve"> of responsibility. </w:t>
            </w:r>
          </w:p>
          <w:p w:rsidR="007B7FAF" w:rsidRPr="007B7FAF" w:rsidRDefault="007B7FAF" w:rsidP="007B7FAF"/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7B7FAF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B73F95" w:rsidRPr="00D50F7B" w:rsidRDefault="00D50F7B" w:rsidP="00D50F7B">
            <w:r>
              <w:t xml:space="preserve">You will communicate ideas with confidence making valuable contributions to the planning stages. </w:t>
            </w:r>
          </w:p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7B7FAF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B73F95" w:rsidRPr="00D50F7B" w:rsidRDefault="00D50F7B" w:rsidP="00D50F7B">
            <w:r>
              <w:t xml:space="preserve">Work will be approached methodically and with adequate preparation, ideas being worked out and presented neatly. </w:t>
            </w:r>
          </w:p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7B7FAF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D50F7B" w:rsidRDefault="00D50F7B" w:rsidP="00D50F7B">
            <w:r>
              <w:t xml:space="preserve">Processes will be undertaken with care and, generally speaking, thought will be put into the work. </w:t>
            </w:r>
          </w:p>
          <w:p w:rsidR="00B73F95" w:rsidRPr="00D50F7B" w:rsidRDefault="00B73F95" w:rsidP="00D50F7B">
            <w:pPr>
              <w:rPr>
                <w:b/>
                <w:sz w:val="28"/>
                <w:szCs w:val="28"/>
              </w:rPr>
            </w:pPr>
          </w:p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7B7FAF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D50F7B" w:rsidRDefault="00D50F7B" w:rsidP="00D50F7B">
            <w:r>
              <w:t xml:space="preserve">Learners will explain how their research relates to and supports the production. Any treatment produced will describe a game which is relevant, appropriate and achievable. </w:t>
            </w:r>
          </w:p>
          <w:p w:rsidR="00B73F95" w:rsidRPr="00204AEB" w:rsidRDefault="00B73F95" w:rsidP="00B73F95">
            <w:pPr>
              <w:rPr>
                <w:b/>
                <w:sz w:val="28"/>
                <w:szCs w:val="28"/>
              </w:rPr>
            </w:pPr>
          </w:p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</w:tbl>
    <w:p w:rsidR="001A7210" w:rsidRPr="00FF4A65" w:rsidRDefault="001A7210" w:rsidP="004952DB">
      <w:pPr>
        <w:rPr>
          <w:sz w:val="32"/>
          <w:szCs w:val="32"/>
        </w:rPr>
      </w:pPr>
    </w:p>
    <w:p w:rsidR="004952DB" w:rsidRPr="00B73F95" w:rsidRDefault="007B7FAF" w:rsidP="004952DB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Distinction Criteria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1325"/>
        <w:gridCol w:w="3909"/>
        <w:gridCol w:w="2699"/>
        <w:gridCol w:w="3543"/>
        <w:gridCol w:w="2268"/>
      </w:tblGrid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Date</w:t>
            </w:r>
          </w:p>
        </w:tc>
        <w:tc>
          <w:tcPr>
            <w:tcW w:w="1422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Game check list</w:t>
            </w:r>
          </w:p>
        </w:tc>
        <w:tc>
          <w:tcPr>
            <w:tcW w:w="982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Outcome achieved</w:t>
            </w:r>
          </w:p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Yes/ No</w:t>
            </w:r>
          </w:p>
        </w:tc>
        <w:tc>
          <w:tcPr>
            <w:tcW w:w="1289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Any actions to be carried forward</w:t>
            </w:r>
          </w:p>
        </w:tc>
        <w:tc>
          <w:tcPr>
            <w:tcW w:w="825" w:type="pct"/>
          </w:tcPr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Learner &amp; Staff</w:t>
            </w:r>
          </w:p>
          <w:p w:rsidR="00B73F95" w:rsidRPr="00B73F95" w:rsidRDefault="00B73F95" w:rsidP="00B73F95">
            <w:pPr>
              <w:rPr>
                <w:b/>
                <w:sz w:val="32"/>
                <w:szCs w:val="32"/>
              </w:rPr>
            </w:pPr>
            <w:r w:rsidRPr="00B73F95">
              <w:rPr>
                <w:b/>
                <w:sz w:val="32"/>
                <w:szCs w:val="32"/>
              </w:rPr>
              <w:t>initial</w:t>
            </w: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7B7FAF" w:rsidRDefault="007B7FAF" w:rsidP="007B7FAF">
            <w:r>
              <w:t xml:space="preserve">You will work independently to prepare a final specification document, report or presentation including brainstorming sheets, sketches, and storyboards or otherwise. </w:t>
            </w:r>
          </w:p>
          <w:p w:rsidR="007B7FAF" w:rsidRDefault="007B7FAF" w:rsidP="007B7FAF"/>
          <w:p w:rsidR="00B73F95" w:rsidRDefault="007B7FAF" w:rsidP="007B7FAF">
            <w:r>
              <w:lastRenderedPageBreak/>
              <w:t xml:space="preserve">This will be presented as a final specification suitable for use by another to prepare the model. </w:t>
            </w:r>
          </w:p>
          <w:p w:rsidR="007B7FAF" w:rsidRPr="007B7FAF" w:rsidRDefault="007B7FAF" w:rsidP="007B7FAF"/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7B7FAF" w:rsidRDefault="007B7FAF" w:rsidP="007B7FAF">
            <w:r>
              <w:t xml:space="preserve">You will demonstrate a consideration of the brief or target audience which will include a reasoned and justified discussion of implications. </w:t>
            </w:r>
          </w:p>
          <w:p w:rsidR="00B73F95" w:rsidRPr="00204AEB" w:rsidRDefault="00B73F95" w:rsidP="00B73F95">
            <w:pPr>
              <w:rPr>
                <w:b/>
                <w:sz w:val="28"/>
                <w:szCs w:val="28"/>
              </w:rPr>
            </w:pPr>
          </w:p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7B7FAF" w:rsidRDefault="007B7FAF" w:rsidP="007B7FAF">
            <w:r>
              <w:t xml:space="preserve">Evidence will demonstrate creativity and flair with an organised approach to ideas generation and planning, and all decisions and intentions will be clearly explained. </w:t>
            </w:r>
          </w:p>
          <w:p w:rsidR="00B73F95" w:rsidRPr="00204AEB" w:rsidRDefault="00B73F95" w:rsidP="00B73F95">
            <w:pPr>
              <w:rPr>
                <w:b/>
                <w:sz w:val="28"/>
                <w:szCs w:val="28"/>
              </w:rPr>
            </w:pPr>
          </w:p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7B7FAF" w:rsidRDefault="007B7FAF" w:rsidP="007B7FAF">
            <w:r>
              <w:t xml:space="preserve">Justify the choice of final ideas for implementation. </w:t>
            </w:r>
          </w:p>
          <w:p w:rsidR="00B73F95" w:rsidRPr="00204AEB" w:rsidRDefault="00B73F95" w:rsidP="00B73F95">
            <w:pPr>
              <w:rPr>
                <w:b/>
                <w:sz w:val="28"/>
                <w:szCs w:val="28"/>
              </w:rPr>
            </w:pPr>
          </w:p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  <w:tr w:rsidR="00B73F95" w:rsidRPr="00204AEB" w:rsidTr="00D72135">
        <w:trPr>
          <w:trHeight w:val="1218"/>
        </w:trPr>
        <w:tc>
          <w:tcPr>
            <w:tcW w:w="482" w:type="pct"/>
          </w:tcPr>
          <w:p w:rsidR="00B73F95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422" w:type="pct"/>
          </w:tcPr>
          <w:p w:rsidR="007B7FAF" w:rsidRDefault="007B7FAF" w:rsidP="007B7FAF">
            <w:r>
              <w:t>There will be evidence which indicates a thoughtful consideration of the effects of legal and ethical constraints upon the final product.</w:t>
            </w:r>
          </w:p>
          <w:p w:rsidR="00B73F95" w:rsidRPr="00204AEB" w:rsidRDefault="00B73F95" w:rsidP="00B73F95">
            <w:pPr>
              <w:rPr>
                <w:b/>
                <w:sz w:val="28"/>
                <w:szCs w:val="28"/>
              </w:rPr>
            </w:pPr>
          </w:p>
        </w:tc>
        <w:tc>
          <w:tcPr>
            <w:tcW w:w="982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1289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  <w:tc>
          <w:tcPr>
            <w:tcW w:w="825" w:type="pct"/>
          </w:tcPr>
          <w:p w:rsidR="00B73F95" w:rsidRPr="00204AEB" w:rsidRDefault="00B73F95" w:rsidP="00B73F95">
            <w:pPr>
              <w:rPr>
                <w:sz w:val="28"/>
                <w:szCs w:val="28"/>
              </w:rPr>
            </w:pPr>
          </w:p>
        </w:tc>
      </w:tr>
    </w:tbl>
    <w:p w:rsidR="00B73F95" w:rsidRDefault="00B73F95" w:rsidP="004952DB">
      <w:pPr>
        <w:rPr>
          <w:sz w:val="32"/>
          <w:szCs w:val="32"/>
        </w:rPr>
      </w:pPr>
    </w:p>
    <w:sectPr w:rsidR="00B73F95" w:rsidSect="009A0ADA">
      <w:head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41B" w:rsidRDefault="00A3741B" w:rsidP="00D91B8D">
      <w:pPr>
        <w:spacing w:after="0" w:line="240" w:lineRule="auto"/>
      </w:pPr>
      <w:r>
        <w:separator/>
      </w:r>
    </w:p>
  </w:endnote>
  <w:endnote w:type="continuationSeparator" w:id="0">
    <w:p w:rsidR="00A3741B" w:rsidRDefault="00A3741B" w:rsidP="00D91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41B" w:rsidRDefault="00A3741B" w:rsidP="00D91B8D">
      <w:pPr>
        <w:spacing w:after="0" w:line="240" w:lineRule="auto"/>
      </w:pPr>
      <w:r>
        <w:separator/>
      </w:r>
    </w:p>
  </w:footnote>
  <w:footnote w:type="continuationSeparator" w:id="0">
    <w:p w:rsidR="00A3741B" w:rsidRDefault="00A3741B" w:rsidP="00D91B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B81" w:rsidRDefault="00764B8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E4A4C7E" wp14:editId="73653D89">
          <wp:simplePos x="0" y="0"/>
          <wp:positionH relativeFrom="column">
            <wp:posOffset>7931785</wp:posOffset>
          </wp:positionH>
          <wp:positionV relativeFrom="paragraph">
            <wp:posOffset>-3175</wp:posOffset>
          </wp:positionV>
          <wp:extent cx="680085" cy="775970"/>
          <wp:effectExtent l="0" t="0" r="5715" b="5080"/>
          <wp:wrapTight wrapText="bothSides">
            <wp:wrapPolygon edited="0">
              <wp:start x="0" y="0"/>
              <wp:lineTo x="0" y="21211"/>
              <wp:lineTo x="21176" y="21211"/>
              <wp:lineTo x="2117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C%20Logo%20Prin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" cy="775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C0481"/>
    <w:multiLevelType w:val="hybridMultilevel"/>
    <w:tmpl w:val="EDE8A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4346F"/>
    <w:multiLevelType w:val="hybridMultilevel"/>
    <w:tmpl w:val="9B520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422B3"/>
    <w:multiLevelType w:val="hybridMultilevel"/>
    <w:tmpl w:val="E4844D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D2AC4"/>
    <w:multiLevelType w:val="hybridMultilevel"/>
    <w:tmpl w:val="BD5AC050"/>
    <w:lvl w:ilvl="0" w:tplc="5D1A1A2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4C5CE6B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8E281B2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6BC25C4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E4FC216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DFDEDA8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FB4C254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4BFEA36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03D44A4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4" w15:restartNumberingAfterBreak="0">
    <w:nsid w:val="1B74670F"/>
    <w:multiLevelType w:val="hybridMultilevel"/>
    <w:tmpl w:val="F53EFE0C"/>
    <w:lvl w:ilvl="0" w:tplc="CA2CAC4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1ED2AC0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B3C89D4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6874C48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50229A1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1904281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13561E7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F4A6044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7864F0C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5" w15:restartNumberingAfterBreak="0">
    <w:nsid w:val="22096B5E"/>
    <w:multiLevelType w:val="hybridMultilevel"/>
    <w:tmpl w:val="A6FCA466"/>
    <w:lvl w:ilvl="0" w:tplc="641E314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66A1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C95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F830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CAF3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48BE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6414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DEB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6A74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C126C"/>
    <w:multiLevelType w:val="hybridMultilevel"/>
    <w:tmpl w:val="D834EB3A"/>
    <w:lvl w:ilvl="0" w:tplc="BB20622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3AECC86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2EFE2C4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4FC777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6CA0950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B1C66FD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BE6CD92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89E20CA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2A08D61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7" w15:restartNumberingAfterBreak="0">
    <w:nsid w:val="4FD976C6"/>
    <w:multiLevelType w:val="hybridMultilevel"/>
    <w:tmpl w:val="D1E6F962"/>
    <w:lvl w:ilvl="0" w:tplc="C7269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623B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C80A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82A2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742C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92D8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8243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E88A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FE26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E30830"/>
    <w:multiLevelType w:val="hybridMultilevel"/>
    <w:tmpl w:val="987E8494"/>
    <w:lvl w:ilvl="0" w:tplc="C5144A0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E2818D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6EA6D0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038DB3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88A7CC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D64EF5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9926F0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B141EE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FCF89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2FD2137"/>
    <w:multiLevelType w:val="hybridMultilevel"/>
    <w:tmpl w:val="D6AE6EE0"/>
    <w:lvl w:ilvl="0" w:tplc="E2322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35AA4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9AC3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FCE2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C6BF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4CEC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3811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16240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92A0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990F0A"/>
    <w:multiLevelType w:val="hybridMultilevel"/>
    <w:tmpl w:val="2B665A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6"/>
  </w:num>
  <w:num w:numId="5">
    <w:abstractNumId w:val="9"/>
  </w:num>
  <w:num w:numId="6">
    <w:abstractNumId w:val="4"/>
  </w:num>
  <w:num w:numId="7">
    <w:abstractNumId w:val="8"/>
  </w:num>
  <w:num w:numId="8">
    <w:abstractNumId w:val="1"/>
  </w:num>
  <w:num w:numId="9">
    <w:abstractNumId w:val="2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tzQ0N7c0sjQyMzRU0lEKTi0uzszPAykwrAUA7tFpNiwAAAA="/>
  </w:docVars>
  <w:rsids>
    <w:rsidRoot w:val="00FF4A65"/>
    <w:rsid w:val="00007303"/>
    <w:rsid w:val="000914A3"/>
    <w:rsid w:val="001A7210"/>
    <w:rsid w:val="00203032"/>
    <w:rsid w:val="00204AEB"/>
    <w:rsid w:val="0021070A"/>
    <w:rsid w:val="002A6DCA"/>
    <w:rsid w:val="002A73BF"/>
    <w:rsid w:val="0035052F"/>
    <w:rsid w:val="0036041F"/>
    <w:rsid w:val="0036781F"/>
    <w:rsid w:val="003B13A8"/>
    <w:rsid w:val="003B5824"/>
    <w:rsid w:val="003B647D"/>
    <w:rsid w:val="003D1CE9"/>
    <w:rsid w:val="00440285"/>
    <w:rsid w:val="004952DB"/>
    <w:rsid w:val="004F4F15"/>
    <w:rsid w:val="005365B2"/>
    <w:rsid w:val="006106CE"/>
    <w:rsid w:val="00637C08"/>
    <w:rsid w:val="00644053"/>
    <w:rsid w:val="00665A84"/>
    <w:rsid w:val="00714D67"/>
    <w:rsid w:val="007215CA"/>
    <w:rsid w:val="00733082"/>
    <w:rsid w:val="00753F34"/>
    <w:rsid w:val="0075580F"/>
    <w:rsid w:val="00764B81"/>
    <w:rsid w:val="007734B2"/>
    <w:rsid w:val="007B7FAF"/>
    <w:rsid w:val="007D34E5"/>
    <w:rsid w:val="007E44BC"/>
    <w:rsid w:val="007F1DCD"/>
    <w:rsid w:val="0084532D"/>
    <w:rsid w:val="00860305"/>
    <w:rsid w:val="008668F0"/>
    <w:rsid w:val="008674C1"/>
    <w:rsid w:val="008A6B86"/>
    <w:rsid w:val="008C07A7"/>
    <w:rsid w:val="00902E0E"/>
    <w:rsid w:val="00986889"/>
    <w:rsid w:val="009A0ADA"/>
    <w:rsid w:val="009C1456"/>
    <w:rsid w:val="00A3741B"/>
    <w:rsid w:val="00A40702"/>
    <w:rsid w:val="00AB2E4E"/>
    <w:rsid w:val="00AC1186"/>
    <w:rsid w:val="00AE1E2E"/>
    <w:rsid w:val="00B20668"/>
    <w:rsid w:val="00B265AF"/>
    <w:rsid w:val="00B73F95"/>
    <w:rsid w:val="00C61730"/>
    <w:rsid w:val="00D50F7B"/>
    <w:rsid w:val="00D91B8D"/>
    <w:rsid w:val="00E1469C"/>
    <w:rsid w:val="00E77B14"/>
    <w:rsid w:val="00E94158"/>
    <w:rsid w:val="00EE2FBA"/>
    <w:rsid w:val="00F57EA6"/>
    <w:rsid w:val="00F7364D"/>
    <w:rsid w:val="00FA366B"/>
    <w:rsid w:val="00FA546D"/>
    <w:rsid w:val="00FE03FC"/>
    <w:rsid w:val="00FF4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C5599"/>
  <w15:docId w15:val="{39C2DE02-5B55-49BE-BCE3-977451493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4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1B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B8D"/>
  </w:style>
  <w:style w:type="paragraph" w:styleId="Footer">
    <w:name w:val="footer"/>
    <w:basedOn w:val="Normal"/>
    <w:link w:val="FooterChar"/>
    <w:uiPriority w:val="99"/>
    <w:unhideWhenUsed/>
    <w:rsid w:val="00D91B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B8D"/>
  </w:style>
  <w:style w:type="paragraph" w:styleId="BalloonText">
    <w:name w:val="Balloon Text"/>
    <w:basedOn w:val="Normal"/>
    <w:link w:val="BalloonTextChar"/>
    <w:uiPriority w:val="99"/>
    <w:semiHidden/>
    <w:unhideWhenUsed/>
    <w:rsid w:val="00D9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B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03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410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435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36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75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3812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21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987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6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253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925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29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150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61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7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John Smith</dc:creator>
  <cp:lastModifiedBy>James Tedder</cp:lastModifiedBy>
  <cp:revision>13</cp:revision>
  <cp:lastPrinted>2013-06-12T08:40:00Z</cp:lastPrinted>
  <dcterms:created xsi:type="dcterms:W3CDTF">2016-03-03T11:51:00Z</dcterms:created>
  <dcterms:modified xsi:type="dcterms:W3CDTF">2017-12-15T13:21:00Z</dcterms:modified>
</cp:coreProperties>
</file>